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9"/>
        <w:gridCol w:w="4408"/>
      </w:tblGrid>
      <w:tr w:rsidR="007026D2" w:rsidRPr="002E460E" w14:paraId="22D0CD76" w14:textId="77777777" w:rsidTr="00B87622">
        <w:tc>
          <w:tcPr>
            <w:tcW w:w="3544" w:type="pct"/>
          </w:tcPr>
          <w:p w14:paraId="685E0153" w14:textId="77777777" w:rsidR="007026D2" w:rsidRPr="00FC4AAB" w:rsidRDefault="007026D2" w:rsidP="000C4E4E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456" w:type="pct"/>
          </w:tcPr>
          <w:p w14:paraId="5FB53638" w14:textId="77777777" w:rsidR="00646315" w:rsidRDefault="00646315" w:rsidP="009700A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риложение 2 </w:t>
            </w:r>
            <w:r w:rsidR="007026D2" w:rsidRPr="002E460E">
              <w:rPr>
                <w:sz w:val="28"/>
                <w:szCs w:val="28"/>
              </w:rPr>
              <w:t>к приказу комитета</w:t>
            </w:r>
            <w:r>
              <w:rPr>
                <w:sz w:val="28"/>
                <w:szCs w:val="28"/>
              </w:rPr>
              <w:t xml:space="preserve"> </w:t>
            </w:r>
            <w:r w:rsidR="00B87622">
              <w:rPr>
                <w:sz w:val="28"/>
                <w:szCs w:val="28"/>
              </w:rPr>
              <w:t>по культуре города Барнаула</w:t>
            </w:r>
          </w:p>
          <w:p w14:paraId="4C458A20" w14:textId="16699938" w:rsidR="007026D2" w:rsidRPr="002E460E" w:rsidRDefault="007026D2" w:rsidP="002D0386">
            <w:pPr>
              <w:ind w:right="27"/>
              <w:rPr>
                <w:sz w:val="28"/>
                <w:szCs w:val="28"/>
              </w:rPr>
            </w:pPr>
            <w:r w:rsidRPr="002E460E">
              <w:rPr>
                <w:sz w:val="28"/>
                <w:szCs w:val="28"/>
              </w:rPr>
              <w:t xml:space="preserve">от </w:t>
            </w:r>
            <w:r w:rsidR="002D0386">
              <w:rPr>
                <w:sz w:val="28"/>
                <w:szCs w:val="28"/>
              </w:rPr>
              <w:t>29 июля 2021</w:t>
            </w:r>
            <w:r w:rsidRPr="002E460E">
              <w:rPr>
                <w:sz w:val="28"/>
                <w:szCs w:val="28"/>
              </w:rPr>
              <w:t xml:space="preserve"> №</w:t>
            </w:r>
            <w:r w:rsidR="002D0386">
              <w:rPr>
                <w:sz w:val="28"/>
                <w:szCs w:val="28"/>
              </w:rPr>
              <w:t>64</w:t>
            </w:r>
          </w:p>
        </w:tc>
      </w:tr>
    </w:tbl>
    <w:p w14:paraId="69CE1B8F" w14:textId="77777777" w:rsidR="00E74828" w:rsidRPr="006C11F2" w:rsidRDefault="00E74828" w:rsidP="00B62AF8">
      <w:pPr>
        <w:pStyle w:val="ConsPlusTitle"/>
        <w:jc w:val="both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26B0656C" w14:textId="77777777" w:rsidR="00646315" w:rsidRPr="006C11F2" w:rsidRDefault="00FE5517" w:rsidP="00B62AF8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6C11F2">
        <w:rPr>
          <w:rFonts w:ascii="Times New Roman" w:hAnsi="Times New Roman" w:cs="Times New Roman"/>
          <w:sz w:val="28"/>
          <w:szCs w:val="28"/>
        </w:rPr>
        <w:t>ПЕРЕЧЕНЬ</w:t>
      </w:r>
    </w:p>
    <w:p w14:paraId="23042926" w14:textId="582F9A74" w:rsidR="00227302" w:rsidRPr="006C11F2" w:rsidRDefault="00FE5517" w:rsidP="00B62AF8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6C11F2">
        <w:rPr>
          <w:rFonts w:ascii="Times New Roman" w:hAnsi="Times New Roman" w:cs="Times New Roman"/>
          <w:sz w:val="28"/>
          <w:szCs w:val="28"/>
        </w:rPr>
        <w:t>защищаемых информационных ресурсов</w:t>
      </w:r>
    </w:p>
    <w:p w14:paraId="71AB555E" w14:textId="77777777" w:rsidR="00227302" w:rsidRPr="002E460E" w:rsidRDefault="00227302" w:rsidP="009700A4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594"/>
        <w:gridCol w:w="4440"/>
        <w:gridCol w:w="4853"/>
        <w:gridCol w:w="1452"/>
        <w:gridCol w:w="3788"/>
      </w:tblGrid>
      <w:tr w:rsidR="00FE5517" w:rsidRPr="002E460E" w14:paraId="1E908EE0" w14:textId="77777777" w:rsidTr="003E7EA7">
        <w:tc>
          <w:tcPr>
            <w:tcW w:w="192" w:type="pct"/>
            <w:vAlign w:val="center"/>
          </w:tcPr>
          <w:p w14:paraId="54F6EAB0" w14:textId="77777777" w:rsidR="00FE5517" w:rsidRPr="002E460E" w:rsidRDefault="00FE5517" w:rsidP="00FC4AAB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№ п/п</w:t>
            </w:r>
          </w:p>
        </w:tc>
        <w:tc>
          <w:tcPr>
            <w:tcW w:w="1469" w:type="pct"/>
            <w:vAlign w:val="center"/>
          </w:tcPr>
          <w:p w14:paraId="1F963F60" w14:textId="77777777" w:rsidR="00FE5517" w:rsidRPr="002E460E" w:rsidRDefault="00FE5517" w:rsidP="00FC4AAB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  <w:proofErr w:type="spellEnd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ресурса</w:t>
            </w:r>
            <w:proofErr w:type="spellEnd"/>
          </w:p>
        </w:tc>
        <w:tc>
          <w:tcPr>
            <w:tcW w:w="1605" w:type="pct"/>
            <w:vAlign w:val="center"/>
          </w:tcPr>
          <w:p w14:paraId="620A0CC1" w14:textId="77777777" w:rsidR="00FE5517" w:rsidRPr="002E460E" w:rsidRDefault="00FE5517" w:rsidP="00FC4AAB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уть к ресурсу (место хранения)</w:t>
            </w:r>
          </w:p>
        </w:tc>
        <w:tc>
          <w:tcPr>
            <w:tcW w:w="481" w:type="pct"/>
            <w:vAlign w:val="center"/>
          </w:tcPr>
          <w:p w14:paraId="369841DF" w14:textId="77777777" w:rsidR="00FE5517" w:rsidRPr="002E460E" w:rsidRDefault="00FE5517" w:rsidP="00FC4AAB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Гриф</w:t>
            </w:r>
            <w:proofErr w:type="spellEnd"/>
          </w:p>
        </w:tc>
        <w:tc>
          <w:tcPr>
            <w:tcW w:w="1253" w:type="pct"/>
            <w:vAlign w:val="center"/>
          </w:tcPr>
          <w:p w14:paraId="0A23E839" w14:textId="69F1E9ED" w:rsidR="00FE5517" w:rsidRPr="002E460E" w:rsidRDefault="00FE5517" w:rsidP="00FC4AAB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уппы пользователей</w:t>
            </w:r>
            <w:r w:rsidR="00FC4AAB" w:rsidRPr="002E46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2E46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имеющих доступ к ресурсу</w:t>
            </w:r>
          </w:p>
        </w:tc>
      </w:tr>
      <w:tr w:rsidR="00BE0086" w:rsidRPr="002E460E" w14:paraId="7AF14AC2" w14:textId="77777777" w:rsidTr="003E7EA7">
        <w:tc>
          <w:tcPr>
            <w:tcW w:w="192" w:type="pct"/>
            <w:vAlign w:val="center"/>
          </w:tcPr>
          <w:p w14:paraId="5DAED822" w14:textId="15CDFFD9" w:rsidR="00BE0086" w:rsidRPr="002E460E" w:rsidRDefault="00BE0086" w:rsidP="00BE0086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69" w:type="pct"/>
            <w:vAlign w:val="center"/>
          </w:tcPr>
          <w:p w14:paraId="17A67907" w14:textId="1ADCD59E" w:rsidR="00BE0086" w:rsidRPr="002E460E" w:rsidRDefault="00BE0086" w:rsidP="00BE0086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605" w:type="pct"/>
            <w:vAlign w:val="center"/>
          </w:tcPr>
          <w:p w14:paraId="687DD1DD" w14:textId="24FBC134" w:rsidR="00BE0086" w:rsidRPr="002E460E" w:rsidRDefault="00BE0086" w:rsidP="00BE0086">
            <w:pPr>
              <w:jc w:val="center"/>
              <w:rPr>
                <w:sz w:val="28"/>
                <w:szCs w:val="28"/>
              </w:rPr>
            </w:pPr>
            <w:r w:rsidRPr="002E460E">
              <w:rPr>
                <w:sz w:val="28"/>
                <w:szCs w:val="28"/>
              </w:rPr>
              <w:t>3</w:t>
            </w:r>
          </w:p>
        </w:tc>
        <w:tc>
          <w:tcPr>
            <w:tcW w:w="481" w:type="pct"/>
            <w:vAlign w:val="center"/>
          </w:tcPr>
          <w:p w14:paraId="3DE900B3" w14:textId="692FA135" w:rsidR="00BE0086" w:rsidRPr="002E460E" w:rsidRDefault="00BE0086" w:rsidP="00BE0086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53" w:type="pct"/>
            <w:vAlign w:val="center"/>
          </w:tcPr>
          <w:p w14:paraId="2ECC9EB5" w14:textId="0D372441" w:rsidR="00BE0086" w:rsidRPr="002E460E" w:rsidRDefault="00BE0086" w:rsidP="00BE0086">
            <w:pPr>
              <w:jc w:val="center"/>
              <w:rPr>
                <w:sz w:val="28"/>
                <w:szCs w:val="28"/>
              </w:rPr>
            </w:pPr>
            <w:r w:rsidRPr="002E460E">
              <w:rPr>
                <w:sz w:val="28"/>
                <w:szCs w:val="28"/>
              </w:rPr>
              <w:t>5</w:t>
            </w:r>
          </w:p>
        </w:tc>
      </w:tr>
      <w:tr w:rsidR="00ED4DF5" w:rsidRPr="002E460E" w14:paraId="03836754" w14:textId="77777777" w:rsidTr="003E7EA7">
        <w:tc>
          <w:tcPr>
            <w:tcW w:w="192" w:type="pct"/>
            <w:vAlign w:val="center"/>
          </w:tcPr>
          <w:p w14:paraId="453C1CDB" w14:textId="45525893" w:rsidR="00ED4DF5" w:rsidRPr="002E460E" w:rsidRDefault="00ED4DF5" w:rsidP="00FC4AAB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469" w:type="pct"/>
            <w:vAlign w:val="center"/>
          </w:tcPr>
          <w:p w14:paraId="2E2BCE55" w14:textId="3A329F2B" w:rsidR="00ED4DF5" w:rsidRPr="002E460E" w:rsidRDefault="00ED4DF5" w:rsidP="00646315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«0К:</w:t>
            </w:r>
            <w:r w:rsidR="00AE27E3" w:rsidRPr="002E460E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Зарплата</w:t>
            </w:r>
            <w:proofErr w:type="spellEnd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1605" w:type="pct"/>
            <w:vAlign w:val="center"/>
          </w:tcPr>
          <w:p w14:paraId="61976560" w14:textId="2D35EA6E" w:rsidR="00ED4DF5" w:rsidRPr="002E460E" w:rsidRDefault="00134DA2" w:rsidP="00646315">
            <w:pPr>
              <w:jc w:val="center"/>
              <w:rPr>
                <w:sz w:val="28"/>
                <w:szCs w:val="28"/>
                <w:lang w:val="ru-RU"/>
              </w:rPr>
            </w:pPr>
            <w:r w:rsidRPr="002E460E">
              <w:rPr>
                <w:sz w:val="28"/>
                <w:szCs w:val="28"/>
              </w:rPr>
              <w:t>\\servant-cul\ok</w:t>
            </w:r>
            <w:r w:rsidRPr="002E460E">
              <w:rPr>
                <w:sz w:val="28"/>
                <w:szCs w:val="28"/>
                <w:lang w:val="ru-RU"/>
              </w:rPr>
              <w:t>\</w:t>
            </w:r>
          </w:p>
        </w:tc>
        <w:tc>
          <w:tcPr>
            <w:tcW w:w="481" w:type="pct"/>
            <w:vAlign w:val="center"/>
          </w:tcPr>
          <w:p w14:paraId="0818ED31" w14:textId="338977B4" w:rsidR="00ED4DF5" w:rsidRPr="002E460E" w:rsidRDefault="00ED4DF5" w:rsidP="00646315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ПДн</w:t>
            </w:r>
            <w:proofErr w:type="spellEnd"/>
          </w:p>
        </w:tc>
        <w:tc>
          <w:tcPr>
            <w:tcW w:w="1253" w:type="pct"/>
            <w:vAlign w:val="center"/>
          </w:tcPr>
          <w:p w14:paraId="3F50380F" w14:textId="526933F2" w:rsidR="00ED4DF5" w:rsidRPr="006C650F" w:rsidRDefault="006C650F" w:rsidP="00646315">
            <w:pPr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Пользовател</w:t>
            </w:r>
            <w:r w:rsidR="00016D7B">
              <w:rPr>
                <w:sz w:val="28"/>
                <w:szCs w:val="28"/>
                <w:lang w:val="ru-RU"/>
              </w:rPr>
              <w:t>ь</w:t>
            </w:r>
            <w:r>
              <w:rPr>
                <w:sz w:val="28"/>
                <w:szCs w:val="28"/>
                <w:lang w:val="ru-RU"/>
              </w:rPr>
              <w:t xml:space="preserve"> «0К: Зарплата»</w:t>
            </w:r>
          </w:p>
        </w:tc>
      </w:tr>
      <w:tr w:rsidR="00ED4DF5" w:rsidRPr="002E460E" w14:paraId="60AEA0CB" w14:textId="77777777" w:rsidTr="003E7EA7">
        <w:tc>
          <w:tcPr>
            <w:tcW w:w="192" w:type="pct"/>
            <w:vAlign w:val="center"/>
          </w:tcPr>
          <w:p w14:paraId="451E9ED5" w14:textId="031CDB0B" w:rsidR="00ED4DF5" w:rsidRPr="002E460E" w:rsidRDefault="00ED4DF5" w:rsidP="00FC4AAB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69" w:type="pct"/>
            <w:vAlign w:val="center"/>
          </w:tcPr>
          <w:p w14:paraId="42C01EB4" w14:textId="3BC210DA" w:rsidR="00ED4DF5" w:rsidRPr="002E460E" w:rsidRDefault="00ED4DF5" w:rsidP="00646315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 xml:space="preserve">«1С: </w:t>
            </w: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Бухгалтерия</w:t>
            </w:r>
            <w:proofErr w:type="spellEnd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государственного</w:t>
            </w:r>
            <w:proofErr w:type="spellEnd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учреждения</w:t>
            </w:r>
            <w:proofErr w:type="spellEnd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1605" w:type="pct"/>
            <w:vAlign w:val="center"/>
          </w:tcPr>
          <w:p w14:paraId="5F66CA9D" w14:textId="3F0425F8" w:rsidR="00134DA2" w:rsidRPr="002E460E" w:rsidRDefault="00ED4DF5" w:rsidP="00646315">
            <w:pPr>
              <w:jc w:val="center"/>
              <w:rPr>
                <w:sz w:val="28"/>
                <w:szCs w:val="28"/>
              </w:rPr>
            </w:pPr>
            <w:r w:rsidRPr="002E460E">
              <w:rPr>
                <w:sz w:val="28"/>
                <w:szCs w:val="28"/>
              </w:rPr>
              <w:t>\\</w:t>
            </w:r>
            <w:r w:rsidR="00134DA2" w:rsidRPr="002E460E">
              <w:rPr>
                <w:sz w:val="28"/>
                <w:szCs w:val="28"/>
              </w:rPr>
              <w:t>servant-cul</w:t>
            </w:r>
            <w:r w:rsidRPr="002E460E">
              <w:rPr>
                <w:sz w:val="28"/>
                <w:szCs w:val="28"/>
              </w:rPr>
              <w:t>\</w:t>
            </w:r>
            <w:r w:rsidR="00134DA2" w:rsidRPr="002E460E">
              <w:rPr>
                <w:sz w:val="28"/>
                <w:szCs w:val="28"/>
              </w:rPr>
              <w:t>1c_bases</w:t>
            </w:r>
            <w:r w:rsidRPr="002E460E">
              <w:rPr>
                <w:sz w:val="28"/>
                <w:szCs w:val="28"/>
              </w:rPr>
              <w:t>\</w:t>
            </w:r>
          </w:p>
        </w:tc>
        <w:tc>
          <w:tcPr>
            <w:tcW w:w="481" w:type="pct"/>
            <w:vAlign w:val="center"/>
          </w:tcPr>
          <w:p w14:paraId="0577C01B" w14:textId="5E58C25F" w:rsidR="00ED4DF5" w:rsidRPr="002E460E" w:rsidRDefault="00ED4DF5" w:rsidP="00646315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ПДн</w:t>
            </w:r>
            <w:proofErr w:type="spellEnd"/>
          </w:p>
        </w:tc>
        <w:tc>
          <w:tcPr>
            <w:tcW w:w="1253" w:type="pct"/>
            <w:vAlign w:val="center"/>
          </w:tcPr>
          <w:p w14:paraId="5E1181D5" w14:textId="43DC92A1" w:rsidR="00ED4DF5" w:rsidRPr="006C650F" w:rsidRDefault="00016D7B" w:rsidP="00646315">
            <w:pPr>
              <w:jc w:val="both"/>
              <w:rPr>
                <w:sz w:val="28"/>
                <w:szCs w:val="28"/>
                <w:lang w:val="ru-RU"/>
              </w:rPr>
            </w:pPr>
            <w:r w:rsidRPr="00016D7B">
              <w:rPr>
                <w:sz w:val="28"/>
                <w:szCs w:val="28"/>
                <w:lang w:val="ru-RU"/>
              </w:rPr>
              <w:t>Пользователь «1С: Бухгалтерия государственного учреждения»</w:t>
            </w:r>
          </w:p>
        </w:tc>
      </w:tr>
      <w:tr w:rsidR="00564A0F" w:rsidRPr="002E460E" w14:paraId="1655796A" w14:textId="77777777" w:rsidTr="003E7EA7">
        <w:tc>
          <w:tcPr>
            <w:tcW w:w="192" w:type="pct"/>
            <w:vAlign w:val="center"/>
          </w:tcPr>
          <w:p w14:paraId="4B2655C2" w14:textId="681FA74E" w:rsidR="00564A0F" w:rsidRPr="002E460E" w:rsidRDefault="00564A0F" w:rsidP="00564A0F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69" w:type="pct"/>
            <w:vAlign w:val="center"/>
          </w:tcPr>
          <w:p w14:paraId="18B4CDB1" w14:textId="300E8E87" w:rsidR="00564A0F" w:rsidRPr="002E460E" w:rsidRDefault="00564A0F" w:rsidP="00646315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1С: Зарплата и кадры государственного учреждения»</w:t>
            </w:r>
          </w:p>
        </w:tc>
        <w:tc>
          <w:tcPr>
            <w:tcW w:w="1605" w:type="pct"/>
            <w:vAlign w:val="center"/>
          </w:tcPr>
          <w:p w14:paraId="6B43CD73" w14:textId="2ECC8C91" w:rsidR="00564A0F" w:rsidRPr="002E460E" w:rsidRDefault="00564A0F" w:rsidP="00646315">
            <w:pPr>
              <w:jc w:val="center"/>
              <w:rPr>
                <w:sz w:val="28"/>
                <w:szCs w:val="28"/>
              </w:rPr>
            </w:pPr>
            <w:r w:rsidRPr="002E460E">
              <w:rPr>
                <w:sz w:val="28"/>
                <w:szCs w:val="28"/>
              </w:rPr>
              <w:t>\\servant-cul\1c_bases\</w:t>
            </w:r>
          </w:p>
        </w:tc>
        <w:tc>
          <w:tcPr>
            <w:tcW w:w="481" w:type="pct"/>
            <w:vAlign w:val="center"/>
          </w:tcPr>
          <w:p w14:paraId="232D9FED" w14:textId="4B5D328D" w:rsidR="00564A0F" w:rsidRPr="002E460E" w:rsidRDefault="00564A0F" w:rsidP="00646315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ПДн</w:t>
            </w:r>
            <w:proofErr w:type="spellEnd"/>
          </w:p>
        </w:tc>
        <w:tc>
          <w:tcPr>
            <w:tcW w:w="1253" w:type="pct"/>
            <w:vAlign w:val="center"/>
          </w:tcPr>
          <w:p w14:paraId="285D1759" w14:textId="721AEFF2" w:rsidR="00564A0F" w:rsidRPr="006C650F" w:rsidRDefault="00016D7B" w:rsidP="00646315">
            <w:pPr>
              <w:jc w:val="both"/>
              <w:rPr>
                <w:sz w:val="28"/>
                <w:szCs w:val="28"/>
                <w:lang w:val="ru-RU"/>
              </w:rPr>
            </w:pPr>
            <w:r w:rsidRPr="00016D7B">
              <w:rPr>
                <w:sz w:val="28"/>
                <w:szCs w:val="28"/>
                <w:lang w:val="ru-RU"/>
              </w:rPr>
              <w:t>Пользователь «1С: Зарплата и кадры государственного учреждения»</w:t>
            </w:r>
          </w:p>
        </w:tc>
      </w:tr>
      <w:tr w:rsidR="00564A0F" w:rsidRPr="002E460E" w14:paraId="080ECE90" w14:textId="77777777" w:rsidTr="003E7EA7">
        <w:tc>
          <w:tcPr>
            <w:tcW w:w="192" w:type="pct"/>
            <w:vAlign w:val="center"/>
          </w:tcPr>
          <w:p w14:paraId="274F6E8E" w14:textId="52311367" w:rsidR="00564A0F" w:rsidRPr="002E460E" w:rsidRDefault="00564A0F" w:rsidP="00564A0F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69" w:type="pct"/>
            <w:vAlign w:val="center"/>
          </w:tcPr>
          <w:p w14:paraId="2D51000C" w14:textId="58D5571C" w:rsidR="00564A0F" w:rsidRPr="006C650F" w:rsidRDefault="006C650F" w:rsidP="00646315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ПФР»</w:t>
            </w:r>
          </w:p>
        </w:tc>
        <w:tc>
          <w:tcPr>
            <w:tcW w:w="1605" w:type="pct"/>
            <w:vAlign w:val="center"/>
          </w:tcPr>
          <w:p w14:paraId="177BAA9F" w14:textId="629BE026" w:rsidR="00564A0F" w:rsidRPr="002E460E" w:rsidRDefault="00564A0F" w:rsidP="00646315">
            <w:pPr>
              <w:jc w:val="center"/>
              <w:rPr>
                <w:sz w:val="28"/>
                <w:szCs w:val="28"/>
              </w:rPr>
            </w:pPr>
            <w:r w:rsidRPr="002E460E">
              <w:rPr>
                <w:sz w:val="28"/>
                <w:szCs w:val="28"/>
              </w:rPr>
              <w:t>\\servant-cul\spuorb\</w:t>
            </w:r>
          </w:p>
        </w:tc>
        <w:tc>
          <w:tcPr>
            <w:tcW w:w="481" w:type="pct"/>
            <w:vAlign w:val="center"/>
          </w:tcPr>
          <w:p w14:paraId="7E4D5C91" w14:textId="3F8B9B5A" w:rsidR="00564A0F" w:rsidRPr="002E460E" w:rsidRDefault="00564A0F" w:rsidP="00646315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ПДн</w:t>
            </w:r>
            <w:proofErr w:type="spellEnd"/>
          </w:p>
        </w:tc>
        <w:tc>
          <w:tcPr>
            <w:tcW w:w="1253" w:type="pct"/>
            <w:vAlign w:val="center"/>
          </w:tcPr>
          <w:p w14:paraId="78E51976" w14:textId="6E4C7D1B" w:rsidR="00564A0F" w:rsidRPr="006C650F" w:rsidRDefault="006C650F" w:rsidP="00646315">
            <w:pPr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Пользовател</w:t>
            </w:r>
            <w:r w:rsidR="00016D7B">
              <w:rPr>
                <w:sz w:val="28"/>
                <w:szCs w:val="28"/>
                <w:lang w:val="ru-RU"/>
              </w:rPr>
              <w:t>ь</w:t>
            </w:r>
            <w:r>
              <w:rPr>
                <w:sz w:val="28"/>
                <w:szCs w:val="28"/>
                <w:lang w:val="ru-RU"/>
              </w:rPr>
              <w:t xml:space="preserve"> «ПФР»</w:t>
            </w:r>
          </w:p>
        </w:tc>
      </w:tr>
      <w:tr w:rsidR="00564A0F" w:rsidRPr="002E460E" w14:paraId="3414C2AE" w14:textId="77777777" w:rsidTr="003E7EA7">
        <w:tc>
          <w:tcPr>
            <w:tcW w:w="192" w:type="pct"/>
            <w:vAlign w:val="center"/>
          </w:tcPr>
          <w:p w14:paraId="2913B6A2" w14:textId="19FE2BEA" w:rsidR="00564A0F" w:rsidRPr="002E460E" w:rsidRDefault="00564A0F" w:rsidP="00564A0F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69" w:type="pct"/>
            <w:vAlign w:val="center"/>
          </w:tcPr>
          <w:p w14:paraId="74521CAC" w14:textId="5C4C0AFC" w:rsidR="00564A0F" w:rsidRPr="002E460E" w:rsidRDefault="00564A0F" w:rsidP="00646315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«СБИС»</w:t>
            </w:r>
          </w:p>
        </w:tc>
        <w:tc>
          <w:tcPr>
            <w:tcW w:w="1605" w:type="pct"/>
            <w:vAlign w:val="center"/>
          </w:tcPr>
          <w:p w14:paraId="0D22D8B1" w14:textId="314FF938" w:rsidR="00564A0F" w:rsidRPr="002E460E" w:rsidRDefault="00564A0F" w:rsidP="00646315">
            <w:pPr>
              <w:jc w:val="center"/>
              <w:rPr>
                <w:sz w:val="28"/>
                <w:szCs w:val="28"/>
              </w:rPr>
            </w:pPr>
            <w:r w:rsidRPr="002E460E">
              <w:rPr>
                <w:sz w:val="28"/>
                <w:szCs w:val="28"/>
              </w:rPr>
              <w:t>\\servant-cul\sbis\</w:t>
            </w:r>
          </w:p>
        </w:tc>
        <w:tc>
          <w:tcPr>
            <w:tcW w:w="481" w:type="pct"/>
            <w:vAlign w:val="center"/>
          </w:tcPr>
          <w:p w14:paraId="0CDFA87D" w14:textId="2B4DEA75" w:rsidR="00564A0F" w:rsidRPr="002E460E" w:rsidRDefault="00564A0F" w:rsidP="00646315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ПДн</w:t>
            </w:r>
            <w:proofErr w:type="spellEnd"/>
          </w:p>
        </w:tc>
        <w:tc>
          <w:tcPr>
            <w:tcW w:w="1253" w:type="pct"/>
            <w:vAlign w:val="center"/>
          </w:tcPr>
          <w:p w14:paraId="7B4F80FF" w14:textId="58782AE2" w:rsidR="00564A0F" w:rsidRPr="006C650F" w:rsidRDefault="006C650F" w:rsidP="00646315">
            <w:pPr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Пользовател</w:t>
            </w:r>
            <w:r w:rsidR="00016D7B">
              <w:rPr>
                <w:sz w:val="28"/>
                <w:szCs w:val="28"/>
                <w:lang w:val="ru-RU"/>
              </w:rPr>
              <w:t>ь</w:t>
            </w:r>
            <w:r>
              <w:rPr>
                <w:sz w:val="28"/>
                <w:szCs w:val="28"/>
                <w:lang w:val="ru-RU"/>
              </w:rPr>
              <w:t xml:space="preserve"> «СБИС»</w:t>
            </w:r>
          </w:p>
        </w:tc>
      </w:tr>
      <w:tr w:rsidR="006C650F" w:rsidRPr="002E460E" w14:paraId="2D9FEFD2" w14:textId="77777777" w:rsidTr="003E7EA7">
        <w:tc>
          <w:tcPr>
            <w:tcW w:w="192" w:type="pct"/>
            <w:vAlign w:val="center"/>
          </w:tcPr>
          <w:p w14:paraId="27544657" w14:textId="6BC007CB" w:rsidR="006C650F" w:rsidRPr="002E460E" w:rsidRDefault="006C650F" w:rsidP="00564A0F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469" w:type="pct"/>
            <w:vAlign w:val="center"/>
          </w:tcPr>
          <w:p w14:paraId="671B50D8" w14:textId="6F1AD2D1" w:rsidR="006C650F" w:rsidRPr="006C650F" w:rsidRDefault="006C650F" w:rsidP="00646315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анк-клиент «Сбербанк Бизнес Онлайн»</w:t>
            </w:r>
          </w:p>
        </w:tc>
        <w:tc>
          <w:tcPr>
            <w:tcW w:w="1605" w:type="pct"/>
            <w:vAlign w:val="center"/>
          </w:tcPr>
          <w:p w14:paraId="1DF9551F" w14:textId="77777777" w:rsidR="006C650F" w:rsidRPr="006C650F" w:rsidRDefault="006C650F" w:rsidP="00646315">
            <w:pPr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481" w:type="pct"/>
            <w:vAlign w:val="center"/>
          </w:tcPr>
          <w:p w14:paraId="01435A43" w14:textId="76E20388" w:rsidR="006C650F" w:rsidRPr="002E460E" w:rsidRDefault="006C650F" w:rsidP="00646315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ПДн</w:t>
            </w:r>
            <w:proofErr w:type="spellEnd"/>
          </w:p>
        </w:tc>
        <w:tc>
          <w:tcPr>
            <w:tcW w:w="1253" w:type="pct"/>
            <w:vAlign w:val="center"/>
          </w:tcPr>
          <w:p w14:paraId="0FEA6135" w14:textId="30DD91F0" w:rsidR="006C650F" w:rsidRPr="006C650F" w:rsidRDefault="006C650F" w:rsidP="00646315">
            <w:pPr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Пользовател</w:t>
            </w:r>
            <w:r w:rsidR="00016D7B">
              <w:rPr>
                <w:sz w:val="28"/>
                <w:szCs w:val="28"/>
                <w:lang w:val="ru-RU"/>
              </w:rPr>
              <w:t>ь</w:t>
            </w:r>
            <w:r>
              <w:rPr>
                <w:sz w:val="28"/>
                <w:szCs w:val="28"/>
                <w:lang w:val="ru-RU"/>
              </w:rPr>
              <w:t xml:space="preserve"> «Сбербанк Бизнес Онлайн»</w:t>
            </w:r>
          </w:p>
        </w:tc>
      </w:tr>
      <w:tr w:rsidR="006C650F" w:rsidRPr="002E460E" w14:paraId="0904F118" w14:textId="77777777" w:rsidTr="003E7EA7">
        <w:tc>
          <w:tcPr>
            <w:tcW w:w="192" w:type="pct"/>
            <w:vAlign w:val="center"/>
          </w:tcPr>
          <w:p w14:paraId="38519D5D" w14:textId="40F7D74B" w:rsidR="006C650F" w:rsidRPr="002E460E" w:rsidRDefault="006C650F" w:rsidP="00564A0F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469" w:type="pct"/>
            <w:vAlign w:val="center"/>
          </w:tcPr>
          <w:p w14:paraId="2E0EDD57" w14:textId="2345D9E5" w:rsidR="006C650F" w:rsidRPr="006C650F" w:rsidRDefault="006C650F" w:rsidP="00646315">
            <w:pPr>
              <w:pStyle w:val="Compac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ГОРСЭД»</w:t>
            </w:r>
          </w:p>
        </w:tc>
        <w:tc>
          <w:tcPr>
            <w:tcW w:w="1605" w:type="pct"/>
            <w:vAlign w:val="center"/>
          </w:tcPr>
          <w:p w14:paraId="0B4E234F" w14:textId="77777777" w:rsidR="006C650F" w:rsidRPr="002E460E" w:rsidRDefault="006C650F" w:rsidP="0064631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81" w:type="pct"/>
            <w:vAlign w:val="center"/>
          </w:tcPr>
          <w:p w14:paraId="4FAD32DD" w14:textId="7E714BEE" w:rsidR="006C650F" w:rsidRPr="002E460E" w:rsidRDefault="006C650F" w:rsidP="00646315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E460E">
              <w:rPr>
                <w:rFonts w:ascii="Times New Roman" w:hAnsi="Times New Roman" w:cs="Times New Roman"/>
                <w:sz w:val="28"/>
                <w:szCs w:val="28"/>
              </w:rPr>
              <w:t>ПДн</w:t>
            </w:r>
            <w:proofErr w:type="spellEnd"/>
          </w:p>
        </w:tc>
        <w:tc>
          <w:tcPr>
            <w:tcW w:w="1253" w:type="pct"/>
            <w:vAlign w:val="center"/>
          </w:tcPr>
          <w:p w14:paraId="428525B9" w14:textId="138E920F" w:rsidR="006C650F" w:rsidRPr="006C650F" w:rsidRDefault="006C650F" w:rsidP="00646315">
            <w:pPr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Пользовател</w:t>
            </w:r>
            <w:r w:rsidR="00016D7B">
              <w:rPr>
                <w:sz w:val="28"/>
                <w:szCs w:val="28"/>
                <w:lang w:val="ru-RU"/>
              </w:rPr>
              <w:t>ь</w:t>
            </w:r>
            <w:r>
              <w:rPr>
                <w:sz w:val="28"/>
                <w:szCs w:val="28"/>
                <w:lang w:val="ru-RU"/>
              </w:rPr>
              <w:t xml:space="preserve"> «ГОРСЭД»</w:t>
            </w:r>
          </w:p>
        </w:tc>
      </w:tr>
    </w:tbl>
    <w:p w14:paraId="13DE313C" w14:textId="2DC43098" w:rsidR="00227302" w:rsidRPr="002E460E" w:rsidRDefault="00227302" w:rsidP="00AE27E3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5A890A8A" w14:textId="0AA7C15C" w:rsidR="0006453F" w:rsidRPr="00FC4AAB" w:rsidRDefault="0006453F" w:rsidP="00AE27E3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2E460E">
        <w:rPr>
          <w:rFonts w:ascii="Times New Roman" w:hAnsi="Times New Roman" w:cs="Times New Roman"/>
          <w:sz w:val="28"/>
          <w:szCs w:val="28"/>
        </w:rPr>
        <w:t>ПДн</w:t>
      </w:r>
      <w:proofErr w:type="spellEnd"/>
      <w:r w:rsidRPr="002E460E">
        <w:rPr>
          <w:rFonts w:ascii="Times New Roman" w:hAnsi="Times New Roman" w:cs="Times New Roman"/>
          <w:sz w:val="28"/>
          <w:szCs w:val="28"/>
        </w:rPr>
        <w:t xml:space="preserve"> – персональные данные</w:t>
      </w:r>
      <w:r w:rsidR="00B106B9" w:rsidRPr="002E460E">
        <w:rPr>
          <w:rFonts w:ascii="Times New Roman" w:hAnsi="Times New Roman" w:cs="Times New Roman"/>
          <w:sz w:val="28"/>
          <w:szCs w:val="28"/>
        </w:rPr>
        <w:t>.</w:t>
      </w:r>
    </w:p>
    <w:sectPr w:rsidR="0006453F" w:rsidRPr="00FC4AAB" w:rsidSect="00AF7140">
      <w:headerReference w:type="default" r:id="rId7"/>
      <w:pgSz w:w="16838" w:h="11905" w:orient="landscape"/>
      <w:pgMar w:top="1701" w:right="567" w:bottom="1134" w:left="1134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6BF89" w14:textId="77777777" w:rsidR="00076599" w:rsidRDefault="00076599" w:rsidP="00227302">
      <w:r>
        <w:separator/>
      </w:r>
    </w:p>
  </w:endnote>
  <w:endnote w:type="continuationSeparator" w:id="0">
    <w:p w14:paraId="68EBFFBF" w14:textId="77777777" w:rsidR="00076599" w:rsidRDefault="00076599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4D662" w14:textId="77777777" w:rsidR="00076599" w:rsidRDefault="00076599" w:rsidP="00227302">
      <w:r>
        <w:separator/>
      </w:r>
    </w:p>
  </w:footnote>
  <w:footnote w:type="continuationSeparator" w:id="0">
    <w:p w14:paraId="0B139306" w14:textId="77777777" w:rsidR="00076599" w:rsidRDefault="00076599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73AB2332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07722496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40F245DD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7B2590">
          <w:rPr>
            <w:noProof/>
            <w:sz w:val="28"/>
            <w:szCs w:val="28"/>
          </w:rPr>
          <w:t>9</w:t>
        </w:r>
        <w:r w:rsidRPr="00A71E86">
          <w:rPr>
            <w:sz w:val="28"/>
            <w:szCs w:val="28"/>
          </w:rPr>
          <w:fldChar w:fldCharType="end"/>
        </w:r>
      </w:p>
    </w:sdtContent>
  </w:sdt>
  <w:p w14:paraId="296F120B" w14:textId="77777777" w:rsidR="00A71E86" w:rsidRPr="00A71E86" w:rsidRDefault="00A71E86">
    <w:pPr>
      <w:pStyle w:val="a3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064BB"/>
    <w:rsid w:val="00007D85"/>
    <w:rsid w:val="00016D7B"/>
    <w:rsid w:val="00026039"/>
    <w:rsid w:val="00037936"/>
    <w:rsid w:val="00052BD3"/>
    <w:rsid w:val="0006453F"/>
    <w:rsid w:val="00072054"/>
    <w:rsid w:val="00076599"/>
    <w:rsid w:val="000E1196"/>
    <w:rsid w:val="000E6EE2"/>
    <w:rsid w:val="001108AF"/>
    <w:rsid w:val="001202A4"/>
    <w:rsid w:val="00134DA2"/>
    <w:rsid w:val="001A032B"/>
    <w:rsid w:val="00227302"/>
    <w:rsid w:val="00232420"/>
    <w:rsid w:val="00241951"/>
    <w:rsid w:val="002769F0"/>
    <w:rsid w:val="002B41F3"/>
    <w:rsid w:val="002B6D8F"/>
    <w:rsid w:val="002D0386"/>
    <w:rsid w:val="002E460E"/>
    <w:rsid w:val="002F2596"/>
    <w:rsid w:val="003527A7"/>
    <w:rsid w:val="00383039"/>
    <w:rsid w:val="00394C60"/>
    <w:rsid w:val="003B6D3A"/>
    <w:rsid w:val="003E7EA7"/>
    <w:rsid w:val="003F0A32"/>
    <w:rsid w:val="00410679"/>
    <w:rsid w:val="004440FE"/>
    <w:rsid w:val="00466AC5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534991"/>
    <w:rsid w:val="00537B15"/>
    <w:rsid w:val="0055154B"/>
    <w:rsid w:val="00564A0F"/>
    <w:rsid w:val="005675FC"/>
    <w:rsid w:val="005779E4"/>
    <w:rsid w:val="0059401B"/>
    <w:rsid w:val="0060118A"/>
    <w:rsid w:val="00613117"/>
    <w:rsid w:val="006318C5"/>
    <w:rsid w:val="00637478"/>
    <w:rsid w:val="00646315"/>
    <w:rsid w:val="006853EA"/>
    <w:rsid w:val="00695D27"/>
    <w:rsid w:val="006C11F2"/>
    <w:rsid w:val="006C650F"/>
    <w:rsid w:val="006F2460"/>
    <w:rsid w:val="007026D2"/>
    <w:rsid w:val="00703CE6"/>
    <w:rsid w:val="00731532"/>
    <w:rsid w:val="00770F28"/>
    <w:rsid w:val="00780545"/>
    <w:rsid w:val="007A0E5E"/>
    <w:rsid w:val="007B2590"/>
    <w:rsid w:val="007B669C"/>
    <w:rsid w:val="007E21AA"/>
    <w:rsid w:val="007F685D"/>
    <w:rsid w:val="008214E7"/>
    <w:rsid w:val="00822016"/>
    <w:rsid w:val="00826560"/>
    <w:rsid w:val="008276BE"/>
    <w:rsid w:val="008D5581"/>
    <w:rsid w:val="00956D7A"/>
    <w:rsid w:val="00962D33"/>
    <w:rsid w:val="009700A4"/>
    <w:rsid w:val="009C3EC7"/>
    <w:rsid w:val="009D188A"/>
    <w:rsid w:val="009F5745"/>
    <w:rsid w:val="00A065C3"/>
    <w:rsid w:val="00A32677"/>
    <w:rsid w:val="00A421CF"/>
    <w:rsid w:val="00A50E03"/>
    <w:rsid w:val="00A657A2"/>
    <w:rsid w:val="00A71E86"/>
    <w:rsid w:val="00A960A7"/>
    <w:rsid w:val="00AD7CB9"/>
    <w:rsid w:val="00AE27E3"/>
    <w:rsid w:val="00AE7863"/>
    <w:rsid w:val="00AF3D37"/>
    <w:rsid w:val="00AF7140"/>
    <w:rsid w:val="00B01B6F"/>
    <w:rsid w:val="00B106B9"/>
    <w:rsid w:val="00B22F5C"/>
    <w:rsid w:val="00B53932"/>
    <w:rsid w:val="00B54048"/>
    <w:rsid w:val="00B62AF8"/>
    <w:rsid w:val="00B746F1"/>
    <w:rsid w:val="00B8116A"/>
    <w:rsid w:val="00B87622"/>
    <w:rsid w:val="00BA03CA"/>
    <w:rsid w:val="00BC02C1"/>
    <w:rsid w:val="00BC72A2"/>
    <w:rsid w:val="00BE0086"/>
    <w:rsid w:val="00BE4AAC"/>
    <w:rsid w:val="00C029A6"/>
    <w:rsid w:val="00C063D4"/>
    <w:rsid w:val="00C0764C"/>
    <w:rsid w:val="00C32B75"/>
    <w:rsid w:val="00C436F9"/>
    <w:rsid w:val="00C43839"/>
    <w:rsid w:val="00C50BDA"/>
    <w:rsid w:val="00C52E0B"/>
    <w:rsid w:val="00C61CF7"/>
    <w:rsid w:val="00C8542B"/>
    <w:rsid w:val="00C8650F"/>
    <w:rsid w:val="00C8691F"/>
    <w:rsid w:val="00CC01EC"/>
    <w:rsid w:val="00CD7830"/>
    <w:rsid w:val="00CE04BE"/>
    <w:rsid w:val="00CE3470"/>
    <w:rsid w:val="00CF7474"/>
    <w:rsid w:val="00D37910"/>
    <w:rsid w:val="00D67B9E"/>
    <w:rsid w:val="00D90101"/>
    <w:rsid w:val="00DA7244"/>
    <w:rsid w:val="00DB643B"/>
    <w:rsid w:val="00DC52CB"/>
    <w:rsid w:val="00DC7CCE"/>
    <w:rsid w:val="00E26E95"/>
    <w:rsid w:val="00E46C0C"/>
    <w:rsid w:val="00E51312"/>
    <w:rsid w:val="00E6132D"/>
    <w:rsid w:val="00E74828"/>
    <w:rsid w:val="00E75B66"/>
    <w:rsid w:val="00E946B2"/>
    <w:rsid w:val="00EA589E"/>
    <w:rsid w:val="00EB7138"/>
    <w:rsid w:val="00ED4DF5"/>
    <w:rsid w:val="00EE6718"/>
    <w:rsid w:val="00EF5978"/>
    <w:rsid w:val="00F0399C"/>
    <w:rsid w:val="00F1451F"/>
    <w:rsid w:val="00F241AC"/>
    <w:rsid w:val="00F37BEC"/>
    <w:rsid w:val="00F71316"/>
    <w:rsid w:val="00F765F0"/>
    <w:rsid w:val="00F84E73"/>
    <w:rsid w:val="00F864C4"/>
    <w:rsid w:val="00F94B8A"/>
    <w:rsid w:val="00F9620A"/>
    <w:rsid w:val="00FC4AAB"/>
    <w:rsid w:val="00FE5517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ABEBB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mpact">
    <w:name w:val="Compact"/>
    <w:basedOn w:val="a7"/>
    <w:qFormat/>
    <w:rsid w:val="00FE551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FE5517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basedOn w:val="a"/>
    <w:link w:val="a8"/>
    <w:uiPriority w:val="99"/>
    <w:semiHidden/>
    <w:unhideWhenUsed/>
    <w:rsid w:val="00FE5517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semiHidden/>
    <w:rsid w:val="00FE5517"/>
    <w:rPr>
      <w:rFonts w:ascii="Times New Roman" w:eastAsia="Times New Roman" w:hAnsi="Times New Roman" w:cs="Times New Roman"/>
      <w:sz w:val="20"/>
      <w:szCs w:val="20"/>
      <w:lang w:eastAsia="ar-SA"/>
    </w:rPr>
  </w:style>
  <w:style w:type="table" w:styleId="a9">
    <w:name w:val="Table Grid"/>
    <w:basedOn w:val="a1"/>
    <w:uiPriority w:val="39"/>
    <w:rsid w:val="00CE0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134DA2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134DA2"/>
    <w:rPr>
      <w:color w:val="605E5C"/>
      <w:shd w:val="clear" w:color="auto" w:fill="E1DFDD"/>
    </w:rPr>
  </w:style>
  <w:style w:type="paragraph" w:styleId="ab">
    <w:name w:val="Balloon Text"/>
    <w:basedOn w:val="a"/>
    <w:link w:val="ac"/>
    <w:uiPriority w:val="99"/>
    <w:semiHidden/>
    <w:unhideWhenUsed/>
    <w:rsid w:val="00AF7140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AF7140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B8B04-A350-4602-8195-617D77553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8</Characters>
  <Application>Microsoft Office Word</Application>
  <DocSecurity>4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25:00Z</cp:lastPrinted>
  <dcterms:created xsi:type="dcterms:W3CDTF">2021-08-02T05:59:00Z</dcterms:created>
  <dcterms:modified xsi:type="dcterms:W3CDTF">2021-08-02T05:59:00Z</dcterms:modified>
</cp:coreProperties>
</file>